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ie Thomp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homp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0 Heathrow Court, Lake Bluff, IL, USA Lake Bluff, IL, USA 6004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waldi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73322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yd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3/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ake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9/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alker Thompson</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9/2024</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